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082901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0F0FE0" w:rsidRDefault="000F0FE0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184EE5" w:rsidRDefault="00184EE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082901" w:rsidRPr="0091151F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 w:rsidR="000F0FE0"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D25157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082901" w:rsidRPr="00082901" w:rsidRDefault="00491D9A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082901" w:rsidRPr="00257363" w:rsidRDefault="00383BE6" w:rsidP="003E566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082901" w:rsidRPr="00082901" w:rsidRDefault="00082901" w:rsidP="00F51D1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 w:rsidR="0058776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F51D18"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082901" w:rsidRPr="00F51D18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082901" w:rsidRPr="00082901" w:rsidRDefault="00FF56DC" w:rsidP="00FF56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NR_RedCAP_Ph2 (9.13.2) [8], </w:t>
            </w:r>
            <w:r w:rsidR="0048159C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5MBS (8.9) [2], 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_Ph2 (9.10.2)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082901" w:rsidRPr="00F51D18" w:rsidRDefault="0001577F" w:rsidP="000157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9A80A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082901" w:rsidRPr="004B1BF3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082901" w:rsidRDefault="00E9173A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 w:rsidR="00F51D18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  <w:p w14:paraId="3787818D" w14:textId="45B0F39E" w:rsidR="004B1BF3" w:rsidRPr="00082901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082901" w:rsidRPr="00E24230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="00082901"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082901" w:rsidRPr="00082901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D877F7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082901" w:rsidRPr="00257363" w:rsidRDefault="003E566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57F3C421" w:rsidR="00082901" w:rsidRPr="007F082A" w:rsidRDefault="00CA146A" w:rsidP="00E409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NG_RTC (9.14.2)</w:t>
            </w:r>
            <w:r w:rsidR="0094225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– 0.5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4016D8F0" w:rsidR="00082901" w:rsidRPr="00082901" w:rsidRDefault="00082901" w:rsidP="000D7A6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 w:rsidR="00E409D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409DC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</w:t>
            </w:r>
            <w:bookmarkStart w:id="2" w:name="_GoBack"/>
            <w:bookmarkEnd w:id="2"/>
            <w:r w:rsidR="00E409DC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8.6</w:t>
            </w:r>
            <w:del w:id="3" w:author="Andy Bennett" w:date="2024-04-17T08:42:00Z">
              <w:r w:rsidRPr="00082901" w:rsidDel="00E409D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9F66D4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383BE6" w:rsidRDefault="00082901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063234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 w:rsidR="00A419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A419FF" w:rsidRPr="00082901" w:rsidRDefault="00A419FF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082901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82901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383BE6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082901" w:rsidRPr="00082901" w:rsidRDefault="00A549A9" w:rsidP="00A549A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4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082901" w:rsidRPr="00082901" w:rsidRDefault="00713977" w:rsidP="004D5A0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082901" w:rsidRPr="00082901" w:rsidRDefault="00082901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not 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8.1</w:t>
            </w:r>
            <w:r w:rsidR="00E24230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3, 8.6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9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082901" w:rsidRPr="00CB106A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082901" w:rsidRPr="00082901" w:rsidRDefault="00587767" w:rsidP="005877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8_SLAMUP (9.32) (3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9173A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3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082901" w:rsidRPr="00082901" w:rsidRDefault="00610A23" w:rsidP="00E9173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9173A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FD7AB3" w:rsidRPr="00257363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6834485E" w:rsidR="00082901" w:rsidRPr="00082901" w:rsidRDefault="00930D65" w:rsidP="00930D6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4" w:author="Andy Bennett" w:date="2024-04-17T09:13:00Z">
              <w:r w:rsidRPr="00713977" w:rsidDel="00930D6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</w:delText>
              </w:r>
              <w:r w:rsidR="00082901" w:rsidRPr="00713977" w:rsidDel="00930D6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bd</w:delText>
              </w:r>
            </w:del>
            <w:ins w:id="5" w:author="Andy Bennett" w:date="2024-04-17T09:13:00Z">
              <w:r w:rsidRPr="00713977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t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9.38 </w:t>
              </w:r>
            </w:ins>
            <w:ins w:id="6" w:author="Andy Bennett" w:date="2024-04-17T09:14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(EDGE-related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082901" w:rsidRPr="0001577F" w:rsidRDefault="00D25157" w:rsidP="00D251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</w:t>
            </w:r>
            <w:r w:rsidR="0001577F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</w:t>
            </w:r>
            <w:r w:rsidR="00E34C66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82901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082901" w:rsidRPr="00082901" w:rsidRDefault="000F0FE0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6BD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082901" w:rsidRPr="00082901" w:rsidRDefault="001C696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0B7292" w:rsidRDefault="000B7292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="00D2515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0B7292" w:rsidRDefault="000B7292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E93E2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D57D17" w14:textId="77777777" w:rsidR="00F41C11" w:rsidRDefault="00F41C11">
      <w:pPr>
        <w:spacing w:after="0"/>
      </w:pPr>
      <w:r>
        <w:separator/>
      </w:r>
    </w:p>
  </w:endnote>
  <w:endnote w:type="continuationSeparator" w:id="0">
    <w:p w14:paraId="0175E749" w14:textId="77777777" w:rsidR="00F41C11" w:rsidRDefault="00F41C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1BFDB7" w14:textId="77777777" w:rsidR="00F41C11" w:rsidRDefault="00F41C11">
      <w:pPr>
        <w:spacing w:after="0"/>
      </w:pPr>
      <w:r>
        <w:separator/>
      </w:r>
    </w:p>
  </w:footnote>
  <w:footnote w:type="continuationSeparator" w:id="0">
    <w:p w14:paraId="33094124" w14:textId="77777777" w:rsidR="00F41C11" w:rsidRDefault="00F41C1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F41C11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0D65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1C1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45EAEF-0325-4FBE-8789-4C800EA25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4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2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4-17T01:14:00Z</dcterms:created>
  <dcterms:modified xsi:type="dcterms:W3CDTF">2024-04-17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